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448EB" w14:textId="77777777" w:rsidR="00C340EA" w:rsidRPr="00AD1B64" w:rsidRDefault="00C340EA" w:rsidP="00AD1B64">
      <w:pPr>
        <w:bidi/>
        <w:jc w:val="both"/>
        <w:rPr>
          <w:rFonts w:asciiTheme="minorHAnsi" w:hAnsiTheme="minorHAnsi" w:cstheme="minorHAnsi"/>
          <w:rtl/>
        </w:rPr>
      </w:pPr>
    </w:p>
    <w:p w14:paraId="01D19991" w14:textId="77777777" w:rsidR="00DA408F" w:rsidRPr="00AD1B64" w:rsidRDefault="00DA408F" w:rsidP="00AD1B64">
      <w:pPr>
        <w:bidi/>
        <w:rPr>
          <w:rFonts w:asciiTheme="minorHAnsi" w:hAnsiTheme="minorHAnsi" w:cstheme="minorHAnsi"/>
          <w:b/>
          <w:bCs/>
          <w:sz w:val="24"/>
          <w:szCs w:val="24"/>
          <w:rtl/>
        </w:rPr>
      </w:pPr>
    </w:p>
    <w:p w14:paraId="0771BE86" w14:textId="31A6C371" w:rsidR="001A1A06" w:rsidRPr="00AD1B64" w:rsidRDefault="001A1A06" w:rsidP="00AD1B64">
      <w:pPr>
        <w:bidi/>
        <w:spacing w:after="0" w:line="240" w:lineRule="auto"/>
        <w:jc w:val="both"/>
        <w:rPr>
          <w:rFonts w:asciiTheme="minorHAnsi" w:hAnsiTheme="minorHAnsi" w:cstheme="minorHAnsi"/>
          <w:rtl/>
        </w:rPr>
      </w:pPr>
    </w:p>
    <w:p w14:paraId="65A498B2" w14:textId="7682CBEA" w:rsidR="001A1A06" w:rsidRPr="003C4AA1" w:rsidRDefault="001A1A06" w:rsidP="00AD1B64">
      <w:pPr>
        <w:bidi/>
        <w:spacing w:after="0" w:line="240" w:lineRule="auto"/>
        <w:jc w:val="both"/>
        <w:rPr>
          <w:rFonts w:asciiTheme="minorHAnsi" w:hAnsiTheme="minorHAnsi" w:cstheme="minorHAnsi"/>
          <w:rtl/>
          <w:lang w:val="en-GB"/>
        </w:rPr>
      </w:pPr>
    </w:p>
    <w:p w14:paraId="12D5B564" w14:textId="2B9C67AA" w:rsidR="001A1A06" w:rsidRPr="00AD1B64" w:rsidRDefault="001A1A06" w:rsidP="00AD1B64">
      <w:pPr>
        <w:bidi/>
        <w:spacing w:after="0" w:line="240" w:lineRule="auto"/>
        <w:jc w:val="both"/>
        <w:rPr>
          <w:rFonts w:asciiTheme="minorHAnsi" w:hAnsiTheme="minorHAnsi" w:cstheme="minorHAnsi"/>
          <w:rtl/>
        </w:rPr>
      </w:pPr>
    </w:p>
    <w:p w14:paraId="2A41B04A" w14:textId="77777777" w:rsidR="001A1A06" w:rsidRPr="00AD1B64" w:rsidRDefault="001A1A06" w:rsidP="00AD1B64">
      <w:pPr>
        <w:bidi/>
        <w:spacing w:after="0" w:line="240" w:lineRule="auto"/>
        <w:jc w:val="both"/>
        <w:rPr>
          <w:rFonts w:asciiTheme="minorHAnsi" w:hAnsiTheme="minorHAnsi" w:cstheme="minorHAnsi"/>
          <w:rtl/>
        </w:rPr>
      </w:pPr>
    </w:p>
    <w:p w14:paraId="1FD3ED69" w14:textId="759705E5" w:rsidR="001A1A06" w:rsidRPr="00AD1B64" w:rsidRDefault="001A1A06" w:rsidP="00AD1B64">
      <w:pPr>
        <w:bidi/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AD1B64">
        <w:rPr>
          <w:rFonts w:asciiTheme="minorHAnsi" w:hAnsiTheme="minorHAnsi" w:cstheme="minorHAnsi"/>
          <w:noProof/>
          <w:rtl/>
        </w:rPr>
        <w:drawing>
          <wp:anchor distT="0" distB="0" distL="114300" distR="114300" simplePos="0" relativeHeight="251676672" behindDoc="0" locked="0" layoutInCell="1" allowOverlap="1" wp14:anchorId="3C9F89FB" wp14:editId="4F7D3487">
            <wp:simplePos x="0" y="0"/>
            <wp:positionH relativeFrom="margin">
              <wp:align>right</wp:align>
            </wp:positionH>
            <wp:positionV relativeFrom="paragraph">
              <wp:posOffset>278765</wp:posOffset>
            </wp:positionV>
            <wp:extent cx="913130" cy="1090295"/>
            <wp:effectExtent l="0" t="0" r="127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90" r="15134"/>
                    <a:stretch/>
                  </pic:blipFill>
                  <pic:spPr bwMode="auto">
                    <a:xfrm>
                      <a:off x="0" y="0"/>
                      <a:ext cx="914721" cy="109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33B" w:rsidRPr="00AD1B64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ד"ר </w:t>
      </w:r>
      <w:r w:rsidRPr="00AD1B64">
        <w:rPr>
          <w:rFonts w:asciiTheme="minorHAnsi" w:hAnsiTheme="minorHAnsi" w:cstheme="minorHAnsi"/>
          <w:b/>
          <w:bCs/>
          <w:sz w:val="24"/>
          <w:szCs w:val="24"/>
          <w:rtl/>
        </w:rPr>
        <w:t>רו"ח שרונה צדוק</w:t>
      </w:r>
      <w:r w:rsidR="00AD1B64" w:rsidRPr="00AD1B64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 </w:t>
      </w:r>
      <w:proofErr w:type="spellStart"/>
      <w:r w:rsidRPr="00AD1B64">
        <w:rPr>
          <w:rFonts w:asciiTheme="minorHAnsi" w:hAnsiTheme="minorHAnsi" w:cstheme="minorHAnsi"/>
          <w:b/>
          <w:bCs/>
          <w:sz w:val="24"/>
          <w:szCs w:val="24"/>
          <w:rtl/>
        </w:rPr>
        <w:t>רוזנבלוט</w:t>
      </w:r>
      <w:proofErr w:type="spellEnd"/>
      <w:r w:rsidRPr="00AD1B64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AD1B64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 </w:t>
      </w:r>
    </w:p>
    <w:p w14:paraId="5D661DC1" w14:textId="77777777" w:rsidR="00AD1B64" w:rsidRDefault="00AD1B64" w:rsidP="00AD1B64">
      <w:pPr>
        <w:bidi/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rtl/>
        </w:rPr>
      </w:pPr>
      <w:r w:rsidRPr="00AD1B64">
        <w:rPr>
          <w:rFonts w:asciiTheme="minorHAnsi" w:eastAsia="Times New Roman" w:hAnsiTheme="minorHAnsi" w:cstheme="minorHAnsi"/>
          <w:sz w:val="24"/>
          <w:szCs w:val="24"/>
          <w:rtl/>
        </w:rPr>
        <w:t xml:space="preserve">שרונה היא בעלת תואר ראשון ותואר שני מהמחלקה למדיניות וניהול מערכות בריאות באוניברסיטת בן-גוריון, וכן בוגרת לימודי ראיית חשבון מאוניברסיטת בר-אילן. </w:t>
      </w:r>
    </w:p>
    <w:p w14:paraId="159DE68C" w14:textId="77777777" w:rsidR="00AD1B64" w:rsidRDefault="00AD1B64" w:rsidP="00AD1B64">
      <w:pPr>
        <w:bidi/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rtl/>
        </w:rPr>
      </w:pPr>
    </w:p>
    <w:p w14:paraId="290C309B" w14:textId="03EF7D13" w:rsidR="00AD1B64" w:rsidRPr="00AD1B64" w:rsidRDefault="00AD1B64" w:rsidP="00AD1B64">
      <w:pPr>
        <w:bidi/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AD1B64">
        <w:rPr>
          <w:rFonts w:asciiTheme="minorHAnsi" w:eastAsia="Times New Roman" w:hAnsiTheme="minorHAnsi" w:cstheme="minorHAnsi"/>
          <w:sz w:val="24"/>
          <w:szCs w:val="24"/>
          <w:rtl/>
        </w:rPr>
        <w:t>עבודת הדוקטורט שלה, שנכתבה באוניברסיטת בן-גוריון, עסקה במודלים למימון ביטוח סיעודי ציבורי ופרטי, תוך גיבוש המלצות למדיניות ברמה הלאומית</w:t>
      </w:r>
      <w:r w:rsidRPr="00AD1B64">
        <w:rPr>
          <w:rFonts w:asciiTheme="minorHAnsi" w:eastAsia="Times New Roman" w:hAnsiTheme="minorHAnsi" w:cstheme="minorHAnsi"/>
          <w:sz w:val="24"/>
          <w:szCs w:val="24"/>
        </w:rPr>
        <w:t>.</w:t>
      </w:r>
      <w:r>
        <w:rPr>
          <w:rFonts w:asciiTheme="minorHAnsi" w:eastAsia="Times New Roman" w:hAnsiTheme="minorHAnsi" w:cstheme="minorHAnsi" w:hint="cs"/>
          <w:sz w:val="24"/>
          <w:szCs w:val="24"/>
          <w:rtl/>
        </w:rPr>
        <w:t xml:space="preserve"> </w:t>
      </w:r>
      <w:r w:rsidRPr="00AD1B64">
        <w:rPr>
          <w:rFonts w:asciiTheme="minorHAnsi" w:eastAsia="Times New Roman" w:hAnsiTheme="minorHAnsi" w:cstheme="minorHAnsi"/>
          <w:sz w:val="24"/>
          <w:szCs w:val="24"/>
          <w:rtl/>
        </w:rPr>
        <w:t>במהלך לימודיה לתואר שלישי זכתה במלגת הצטיינות ע"ש עו"ד מישל הלפרין ובמלגה נוספת מהמוסד לביטוח לאומי. בתקופת מגפת הקורונה עסקה במחקר בנושא ניהול ומדיניות המשבר במוסדות סיעודיים בישראל</w:t>
      </w:r>
      <w:r w:rsidRPr="00AD1B64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53B1790F" w14:textId="2B6179D6" w:rsidR="00AD1B64" w:rsidRDefault="00AD1B64" w:rsidP="00AD1B64">
      <w:pPr>
        <w:bidi/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rtl/>
        </w:rPr>
      </w:pPr>
      <w:r w:rsidRPr="00AD1B64">
        <w:rPr>
          <w:rFonts w:asciiTheme="minorHAnsi" w:eastAsia="Times New Roman" w:hAnsiTheme="minorHAnsi" w:cstheme="minorHAnsi"/>
          <w:sz w:val="24"/>
          <w:szCs w:val="24"/>
          <w:rtl/>
        </w:rPr>
        <w:t xml:space="preserve">מאז ינואר 2024 משמשת כעמיתת ליידי דייויס לפוסט-דוקטורט בבית הספר לבריאות הציבור ורפואה קהילתית </w:t>
      </w:r>
      <w:r w:rsidR="00DA6138">
        <w:rPr>
          <w:rFonts w:asciiTheme="minorHAnsi" w:eastAsia="Times New Roman" w:hAnsiTheme="minorHAnsi" w:cstheme="minorHAnsi" w:hint="cs"/>
          <w:sz w:val="24"/>
          <w:szCs w:val="24"/>
          <w:rtl/>
        </w:rPr>
        <w:t xml:space="preserve">של האוניברסיטה העברית והדסה </w:t>
      </w:r>
      <w:r w:rsidRPr="00AD1B64">
        <w:rPr>
          <w:rFonts w:asciiTheme="minorHAnsi" w:eastAsia="Times New Roman" w:hAnsiTheme="minorHAnsi" w:cstheme="minorHAnsi"/>
          <w:sz w:val="24"/>
          <w:szCs w:val="24"/>
          <w:rtl/>
        </w:rPr>
        <w:t xml:space="preserve">ע"ש בראון. תחומי מחקרה העדכניים כוללים השוואות בין-לאומיות של ביטוח סיעודי, אי-שוויון בבריאות בקרב </w:t>
      </w:r>
      <w:r>
        <w:rPr>
          <w:rFonts w:asciiTheme="minorHAnsi" w:eastAsia="Times New Roman" w:hAnsiTheme="minorHAnsi" w:cstheme="minorHAnsi" w:hint="cs"/>
          <w:sz w:val="24"/>
          <w:szCs w:val="24"/>
          <w:rtl/>
        </w:rPr>
        <w:t>מבוגרים במצב סיעודי</w:t>
      </w:r>
      <w:r w:rsidRPr="00AD1B64">
        <w:rPr>
          <w:rFonts w:asciiTheme="minorHAnsi" w:eastAsia="Times New Roman" w:hAnsiTheme="minorHAnsi" w:cstheme="minorHAnsi"/>
          <w:sz w:val="24"/>
          <w:szCs w:val="24"/>
          <w:rtl/>
        </w:rPr>
        <w:t>, ושירותי בריאות למבוגרים</w:t>
      </w:r>
      <w:r w:rsidRPr="00AD1B64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66166361" w14:textId="77777777" w:rsidR="00AD1B64" w:rsidRPr="00AD1B64" w:rsidRDefault="00AD1B64" w:rsidP="00AD1B64">
      <w:pPr>
        <w:bidi/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A7E0A9E" w14:textId="77777777" w:rsidR="00AD1B64" w:rsidRPr="00AD1B64" w:rsidRDefault="00AD1B64" w:rsidP="00AD1B64">
      <w:pPr>
        <w:bidi/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AD1B64">
        <w:rPr>
          <w:rFonts w:asciiTheme="minorHAnsi" w:eastAsia="Times New Roman" w:hAnsiTheme="minorHAnsi" w:cstheme="minorHAnsi"/>
          <w:sz w:val="24"/>
          <w:szCs w:val="24"/>
          <w:rtl/>
        </w:rPr>
        <w:t>החל משנת 2013 מרצה לחשבונאות ודיווח פיננסי בתארים ראשון ושני במחלקה למדיניות וניהול מערכות בריאות באוניברסיטת בן-גוריון, וכן בקורסים למנהלים ודירקטורים במסגרת היחידה ללימודי חוץ של האוניברסיטה</w:t>
      </w:r>
      <w:r w:rsidRPr="00AD1B64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0E279892" w14:textId="77777777" w:rsidR="00AD1B64" w:rsidRPr="00AD1B64" w:rsidRDefault="00AD1B64" w:rsidP="00AD1B64">
      <w:pPr>
        <w:bidi/>
        <w:spacing w:after="0" w:line="240" w:lineRule="auto"/>
        <w:jc w:val="both"/>
        <w:rPr>
          <w:rFonts w:asciiTheme="minorHAnsi" w:hAnsiTheme="minorHAnsi" w:cstheme="minorHAnsi"/>
          <w:rtl/>
        </w:rPr>
      </w:pPr>
    </w:p>
    <w:p w14:paraId="2667EA2A" w14:textId="77777777" w:rsidR="001A1A06" w:rsidRPr="00AD1B64" w:rsidRDefault="001A1A06" w:rsidP="00AD1B64">
      <w:pPr>
        <w:bidi/>
        <w:spacing w:after="0" w:line="240" w:lineRule="auto"/>
        <w:jc w:val="both"/>
        <w:rPr>
          <w:rFonts w:asciiTheme="minorHAnsi" w:hAnsiTheme="minorHAnsi" w:cstheme="minorHAnsi"/>
          <w:rtl/>
        </w:rPr>
      </w:pPr>
      <w:r w:rsidRPr="00AD1B64">
        <w:rPr>
          <w:rFonts w:asciiTheme="minorHAnsi" w:hAnsiTheme="minorHAnsi" w:cstheme="minorHAnsi"/>
          <w:rtl/>
        </w:rPr>
        <w:t>פרטי קשר:</w:t>
      </w:r>
    </w:p>
    <w:p w14:paraId="7B8F1EDA" w14:textId="77777777" w:rsidR="001A1A06" w:rsidRPr="00AD1B64" w:rsidRDefault="001A1A06" w:rsidP="00AD1B64">
      <w:pPr>
        <w:bidi/>
        <w:spacing w:after="0" w:line="240" w:lineRule="auto"/>
        <w:jc w:val="both"/>
        <w:rPr>
          <w:rFonts w:asciiTheme="minorHAnsi" w:hAnsiTheme="minorHAnsi" w:cstheme="minorHAnsi"/>
        </w:rPr>
      </w:pPr>
      <w:r w:rsidRPr="00AD1B64">
        <w:rPr>
          <w:rFonts w:asciiTheme="minorHAnsi" w:hAnsiTheme="minorHAnsi" w:cstheme="minorHAnsi"/>
          <w:rtl/>
        </w:rPr>
        <w:t xml:space="preserve">מייל: </w:t>
      </w:r>
      <w:r w:rsidRPr="00AD1B64">
        <w:rPr>
          <w:rFonts w:asciiTheme="minorHAnsi" w:hAnsiTheme="minorHAnsi" w:cstheme="minorHAnsi"/>
        </w:rPr>
        <w:t>tsadoks@post.bgu.ac.il</w:t>
      </w:r>
    </w:p>
    <w:p w14:paraId="047BE384" w14:textId="77777777" w:rsidR="001A1A06" w:rsidRPr="00AD1B64" w:rsidRDefault="001A1A06" w:rsidP="00AD1B64">
      <w:pPr>
        <w:bidi/>
        <w:spacing w:after="0" w:line="240" w:lineRule="auto"/>
        <w:jc w:val="both"/>
        <w:rPr>
          <w:rFonts w:asciiTheme="minorHAnsi" w:hAnsiTheme="minorHAnsi" w:cstheme="minorHAnsi"/>
        </w:rPr>
      </w:pPr>
    </w:p>
    <w:sectPr w:rsidR="001A1A06" w:rsidRPr="00AD1B64" w:rsidSect="00075665">
      <w:pgSz w:w="11907" w:h="16840" w:code="9"/>
      <w:pgMar w:top="1440" w:right="1230" w:bottom="1440" w:left="123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MjextDQ1MjYzNjBU0lEKTi0uzszPAykwrAUA4C23FywAAAA="/>
  </w:docVars>
  <w:rsids>
    <w:rsidRoot w:val="003D47A1"/>
    <w:rsid w:val="00075665"/>
    <w:rsid w:val="000B733B"/>
    <w:rsid w:val="001968CA"/>
    <w:rsid w:val="001A1A06"/>
    <w:rsid w:val="001E5BB7"/>
    <w:rsid w:val="002D176B"/>
    <w:rsid w:val="003102B6"/>
    <w:rsid w:val="003B7CAB"/>
    <w:rsid w:val="003C0B35"/>
    <w:rsid w:val="003C4AA1"/>
    <w:rsid w:val="003D3CEF"/>
    <w:rsid w:val="003D47A1"/>
    <w:rsid w:val="00453588"/>
    <w:rsid w:val="004A58F9"/>
    <w:rsid w:val="004E1360"/>
    <w:rsid w:val="004E1AAA"/>
    <w:rsid w:val="004F24B7"/>
    <w:rsid w:val="005B0E5A"/>
    <w:rsid w:val="005E4402"/>
    <w:rsid w:val="005F793D"/>
    <w:rsid w:val="006146E2"/>
    <w:rsid w:val="0064257C"/>
    <w:rsid w:val="006A39C7"/>
    <w:rsid w:val="006B6F94"/>
    <w:rsid w:val="00742E65"/>
    <w:rsid w:val="0074743E"/>
    <w:rsid w:val="007D3132"/>
    <w:rsid w:val="007F3468"/>
    <w:rsid w:val="008040CF"/>
    <w:rsid w:val="0087030C"/>
    <w:rsid w:val="009946E1"/>
    <w:rsid w:val="00A43689"/>
    <w:rsid w:val="00A87631"/>
    <w:rsid w:val="00AB21D0"/>
    <w:rsid w:val="00AD1B64"/>
    <w:rsid w:val="00AE25C4"/>
    <w:rsid w:val="00B4147D"/>
    <w:rsid w:val="00B7647F"/>
    <w:rsid w:val="00C01184"/>
    <w:rsid w:val="00C02D14"/>
    <w:rsid w:val="00C340EA"/>
    <w:rsid w:val="00D055B5"/>
    <w:rsid w:val="00D31173"/>
    <w:rsid w:val="00DA408F"/>
    <w:rsid w:val="00DA6138"/>
    <w:rsid w:val="00DB1772"/>
    <w:rsid w:val="00E32712"/>
    <w:rsid w:val="00EA3CDD"/>
    <w:rsid w:val="00EB475F"/>
    <w:rsid w:val="00ED0A47"/>
    <w:rsid w:val="00FA0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BC1EE"/>
  <w15:chartTrackingRefBased/>
  <w15:docId w15:val="{D304FB2D-3832-45C4-BE94-9D2A7E20D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he-IL"/>
      </w:rPr>
    </w:rPrDefault>
    <w:pPrDefault>
      <w:pPr>
        <w:spacing w:after="16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6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39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39C7"/>
    <w:rPr>
      <w:color w:val="0000FF"/>
      <w:u w:val="single"/>
    </w:rPr>
  </w:style>
  <w:style w:type="paragraph" w:styleId="Revision">
    <w:name w:val="Revision"/>
    <w:hidden/>
    <w:uiPriority w:val="99"/>
    <w:semiHidden/>
    <w:rsid w:val="000B7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77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openxmlformats.org/officeDocument/2006/relationships/customXml" Target="../customXml/item5.xml"/><Relationship Id="rId5" Type="http://schemas.openxmlformats.org/officeDocument/2006/relationships/image" Target="media/image1.jpeg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0CB6DE5743A4E91DC487E7FEBC7AD" ma:contentTypeVersion="3357" ma:contentTypeDescription="Create a new document." ma:contentTypeScope="" ma:versionID="1e64da82d87e9e3454b6deb34a3b1312">
  <xsd:schema xmlns:xsd="http://www.w3.org/2001/XMLSchema" xmlns:xs="http://www.w3.org/2001/XMLSchema" xmlns:p="http://schemas.microsoft.com/office/2006/metadata/properties" xmlns:ns2="391c0b28-c563-4859-b308-6d2f36e2dadd" xmlns:ns3="990f0e92-d365-4870-8b74-9b5e821f388a" targetNamespace="http://schemas.microsoft.com/office/2006/metadata/properties" ma:root="true" ma:fieldsID="6c9a359e775b4b8a105937b2b003c1e7" ns2:_="" ns3:_="">
    <xsd:import namespace="391c0b28-c563-4859-b308-6d2f36e2dadd"/>
    <xsd:import namespace="990f0e92-d365-4870-8b74-9b5e821f388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c0b28-c563-4859-b308-6d2f36e2dad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33f4eeb5-d55e-4987-8ed6-6c1e150f0455}" ma:internalName="TaxCatchAll" ma:showField="CatchAllData" ma:web="391c0b28-c563-4859-b308-6d2f36e2d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f0e92-d365-4870-8b74-9b5e821f38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3b052595-e0a3-4aa6-8855-c090d5a7a2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0f0e92-d365-4870-8b74-9b5e821f388a">
      <Terms xmlns="http://schemas.microsoft.com/office/infopath/2007/PartnerControls"/>
    </lcf76f155ced4ddcb4097134ff3c332f>
    <TaxCatchAll xmlns="391c0b28-c563-4859-b308-6d2f36e2dadd" xsi:nil="true"/>
    <_dlc_DocId xmlns="391c0b28-c563-4859-b308-6d2f36e2dadd">4NCTCWS7FQNJ-1474551662-97051</_dlc_DocId>
    <_dlc_DocIdUrl xmlns="391c0b28-c563-4859-b308-6d2f36e2dadd">
      <Url>https://jdcil.sharepoint.com/sites/Brookdale/FamiliesGroup/_layouts/15/DocIdRedir.aspx?ID=4NCTCWS7FQNJ-1474551662-97051</Url>
      <Description>4NCTCWS7FQNJ-1474551662-97051</Description>
    </_dlc_DocIdUrl>
  </documentManagement>
</p:properties>
</file>

<file path=customXml/itemProps1.xml><?xml version="1.0" encoding="utf-8"?>
<ds:datastoreItem xmlns:ds="http://schemas.openxmlformats.org/officeDocument/2006/customXml" ds:itemID="{99D492B1-349D-4C02-9443-4245DAF827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B56F9F-D1E0-4F4F-A17D-F462BCAB6E2C}"/>
</file>

<file path=customXml/itemProps3.xml><?xml version="1.0" encoding="utf-8"?>
<ds:datastoreItem xmlns:ds="http://schemas.openxmlformats.org/officeDocument/2006/customXml" ds:itemID="{DBDC6D85-9D0E-40E3-BAB7-A5DBB171A83F}"/>
</file>

<file path=customXml/itemProps4.xml><?xml version="1.0" encoding="utf-8"?>
<ds:datastoreItem xmlns:ds="http://schemas.openxmlformats.org/officeDocument/2006/customXml" ds:itemID="{2EDE9D06-BA32-4EBB-BCE5-0DB60477FAC4}"/>
</file>

<file path=customXml/itemProps5.xml><?xml version="1.0" encoding="utf-8"?>
<ds:datastoreItem xmlns:ds="http://schemas.openxmlformats.org/officeDocument/2006/customXml" ds:itemID="{4B30379E-40CE-494D-A8EB-E99FE29E58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2</Words>
  <Characters>870</Characters>
  <Application>Microsoft Office Word</Application>
  <DocSecurity>0</DocSecurity>
  <Lines>1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reenberg</dc:creator>
  <cp:keywords/>
  <dc:description/>
  <cp:lastModifiedBy>Shirli Resnizky</cp:lastModifiedBy>
  <cp:revision>2</cp:revision>
  <dcterms:created xsi:type="dcterms:W3CDTF">2026-02-19T07:34:00Z</dcterms:created>
  <dcterms:modified xsi:type="dcterms:W3CDTF">2026-02-19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0CB6DE5743A4E91DC487E7FEBC7AD</vt:lpwstr>
  </property>
  <property fmtid="{D5CDD505-2E9C-101B-9397-08002B2CF9AE}" pid="3" name="_dlc_DocIdItemGuid">
    <vt:lpwstr>0ef6366f-0ae2-48a8-82c2-55e6a8bac8ae</vt:lpwstr>
  </property>
</Properties>
</file>